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CEEE4"/>
  <w:body>
    <w:p w:rsidR="002C46FE" w:rsidRPr="007C46C4" w:rsidRDefault="002C46FE">
      <w:pPr>
        <w:rPr>
          <w:sz w:val="24"/>
        </w:rPr>
      </w:pPr>
    </w:p>
    <w:p w:rsidR="007C46C4" w:rsidRDefault="00B31638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  <w:r w:rsidRPr="001D7A49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Documents required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 along with </w:t>
      </w:r>
      <w:r w:rsidR="004C6515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Application of 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University </w:t>
      </w:r>
      <w:r w:rsidR="004C6515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Presentation of 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Ph</w:t>
      </w:r>
      <w:r w:rsidR="007D0C17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.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D</w:t>
      </w:r>
      <w:r w:rsidR="007D0C17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.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 protocol</w:t>
      </w:r>
    </w:p>
    <w:p w:rsidR="004C6515" w:rsidRDefault="004C6515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45400A" w:rsidRDefault="004C6515" w:rsidP="004C6515">
      <w:pPr>
        <w:pStyle w:val="BodyText"/>
        <w:numPr>
          <w:ilvl w:val="0"/>
          <w:numId w:val="9"/>
        </w:numPr>
        <w:spacing w:before="0"/>
        <w:ind w:left="360" w:right="635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  <w:r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F</w:t>
      </w:r>
      <w:r w:rsidR="0045400A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or Dr. TMA Pai Scholars and Self-sponsored candidates:</w:t>
      </w:r>
    </w:p>
    <w:p w:rsidR="00394E6E" w:rsidRDefault="00394E6E" w:rsidP="00394E6E">
      <w:pPr>
        <w:pStyle w:val="BodyText"/>
        <w:spacing w:before="0"/>
        <w:ind w:left="36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45400A" w:rsidRDefault="0045400A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w w:val="105"/>
          <w:sz w:val="22"/>
          <w:szCs w:val="20"/>
        </w:rPr>
        <w:t>Application form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ttested copy of the Post Graduate degree certificate.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ttested copies of the mark’s cards of Post Graduate degree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opy of the Grant sanctioned, JRF selection letter, competitive examination score card</w:t>
      </w:r>
      <w:r w:rsidR="0045400A">
        <w:rPr>
          <w:rFonts w:asciiTheme="minorHAnsi" w:hAnsiTheme="minorHAnsi" w:cstheme="minorHAnsi"/>
          <w:w w:val="105"/>
          <w:sz w:val="22"/>
          <w:szCs w:val="20"/>
        </w:rPr>
        <w:t xml:space="preserve"> (if any)</w:t>
      </w:r>
    </w:p>
    <w:p w:rsidR="007C46C4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dmission order copy</w:t>
      </w:r>
    </w:p>
    <w:p w:rsidR="0045400A" w:rsidRPr="001110DF" w:rsidRDefault="0045400A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w w:val="105"/>
          <w:sz w:val="22"/>
          <w:szCs w:val="20"/>
        </w:rPr>
        <w:t>Proof of Identify (</w:t>
      </w:r>
      <w:r w:rsidR="00B1703D">
        <w:rPr>
          <w:rFonts w:asciiTheme="minorHAnsi" w:hAnsiTheme="minorHAnsi" w:cstheme="minorHAnsi"/>
          <w:w w:val="105"/>
          <w:sz w:val="22"/>
          <w:szCs w:val="20"/>
        </w:rPr>
        <w:t>A</w:t>
      </w:r>
      <w:bookmarkStart w:id="0" w:name="_GoBack"/>
      <w:bookmarkEnd w:id="0"/>
      <w:r w:rsidR="00B1703D">
        <w:rPr>
          <w:rFonts w:asciiTheme="minorHAnsi" w:hAnsiTheme="minorHAnsi" w:cstheme="minorHAnsi"/>
          <w:w w:val="105"/>
          <w:sz w:val="22"/>
          <w:szCs w:val="20"/>
        </w:rPr>
        <w:t>dhaar</w:t>
      </w:r>
      <w:r>
        <w:rPr>
          <w:rFonts w:asciiTheme="minorHAnsi" w:hAnsiTheme="minorHAnsi" w:cstheme="minorHAnsi"/>
          <w:w w:val="105"/>
          <w:sz w:val="22"/>
          <w:szCs w:val="20"/>
        </w:rPr>
        <w:t xml:space="preserve"> copy)</w:t>
      </w:r>
    </w:p>
    <w:p w:rsidR="007C46C4" w:rsidRDefault="00B1703D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B1703D">
        <w:rPr>
          <w:rFonts w:asciiTheme="minorHAnsi" w:hAnsiTheme="minorHAnsi" w:cstheme="minorHAnsi"/>
          <w:w w:val="105"/>
          <w:sz w:val="22"/>
          <w:szCs w:val="20"/>
          <w:lang w:val="en-IN"/>
        </w:rPr>
        <w:t>Affidavit and Newspaper notification details for change of name (if any)</w:t>
      </w:r>
    </w:p>
    <w:p w:rsidR="00B964D9" w:rsidRPr="001110DF" w:rsidRDefault="00B964D9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w w:val="105"/>
          <w:sz w:val="22"/>
          <w:szCs w:val="20"/>
        </w:rPr>
        <w:t xml:space="preserve">Evidence for Institutional presentation 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Form/recommendation duly signed by HOI/Chairman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Committee Members List (.doc)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s of course work suggested by the DAC (12 credits)</w:t>
      </w:r>
    </w:p>
    <w:p w:rsidR="007C46C4" w:rsidRPr="001110DF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heck list duly signed by the Candidate and the Guide/Co-Guide</w:t>
      </w:r>
    </w:p>
    <w:p w:rsidR="00F56474" w:rsidRPr="001110DF" w:rsidRDefault="00F5647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C/IAEC/bio-safety or any other approval letters or evidence of submission for approval</w:t>
      </w:r>
    </w:p>
    <w:p w:rsidR="007C46C4" w:rsidRDefault="007C46C4" w:rsidP="00B32B37">
      <w:pPr>
        <w:pStyle w:val="BodyText"/>
        <w:numPr>
          <w:ilvl w:val="0"/>
          <w:numId w:val="5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protocol Soft copy (pdf)</w:t>
      </w:r>
    </w:p>
    <w:p w:rsidR="001005AA" w:rsidRDefault="001005AA" w:rsidP="001005AA">
      <w:pPr>
        <w:pStyle w:val="BodyText"/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</w:p>
    <w:p w:rsidR="001005AA" w:rsidRDefault="001005AA" w:rsidP="004C6515">
      <w:pPr>
        <w:pStyle w:val="BodyText"/>
        <w:numPr>
          <w:ilvl w:val="0"/>
          <w:numId w:val="9"/>
        </w:numPr>
        <w:spacing w:before="0"/>
        <w:ind w:left="360" w:right="635"/>
        <w:jc w:val="both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  <w:r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For National scholarship candidates, Project fellows, Staff of MAHE Institutions, Research Centre Candidates, candidates from Integrated PhD program </w:t>
      </w:r>
    </w:p>
    <w:p w:rsidR="00394E6E" w:rsidRDefault="00394E6E" w:rsidP="00394E6E">
      <w:pPr>
        <w:pStyle w:val="BodyText"/>
        <w:spacing w:before="0"/>
        <w:ind w:left="360" w:right="635" w:firstLine="0"/>
        <w:jc w:val="both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w w:val="105"/>
          <w:sz w:val="22"/>
          <w:szCs w:val="20"/>
        </w:rPr>
        <w:t>Application form</w:t>
      </w:r>
    </w:p>
    <w:p w:rsidR="001005AA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Admission order copy</w:t>
      </w:r>
    </w:p>
    <w:p w:rsidR="00B964D9" w:rsidRDefault="00B964D9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w w:val="105"/>
          <w:sz w:val="22"/>
          <w:szCs w:val="20"/>
        </w:rPr>
        <w:t xml:space="preserve">Evidence for Institutional/research centre presentation </w:t>
      </w:r>
    </w:p>
    <w:p w:rsidR="001005AA" w:rsidRPr="001110DF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Form/recommendation duly signed by HOI/Chairman</w:t>
      </w:r>
    </w:p>
    <w:p w:rsidR="001005AA" w:rsidRPr="001110DF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AC Committee Members List (.doc)</w:t>
      </w:r>
    </w:p>
    <w:p w:rsidR="001005AA" w:rsidRPr="001110DF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s of course work suggested by the DAC (12 credits)</w:t>
      </w:r>
    </w:p>
    <w:p w:rsidR="001005AA" w:rsidRPr="001110DF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heck list duly signed by the Candidate and the Guide/Co-Guide</w:t>
      </w:r>
    </w:p>
    <w:p w:rsidR="001005AA" w:rsidRPr="001110DF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C/IAEC/bio-safety or any other approval letters or evidence of submission for approval</w:t>
      </w:r>
    </w:p>
    <w:p w:rsidR="001005AA" w:rsidRDefault="001005AA" w:rsidP="001005AA">
      <w:pPr>
        <w:pStyle w:val="BodyText"/>
        <w:numPr>
          <w:ilvl w:val="0"/>
          <w:numId w:val="8"/>
        </w:numPr>
        <w:tabs>
          <w:tab w:val="left" w:pos="810"/>
        </w:tabs>
        <w:spacing w:before="0" w:after="6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protocol Soft copy (pdf)</w:t>
      </w: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1005AA" w:rsidRDefault="001005AA" w:rsidP="001005AA">
      <w:pPr>
        <w:pStyle w:val="BodyText"/>
        <w:spacing w:before="0"/>
        <w:ind w:left="0" w:right="635" w:firstLine="0"/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</w:pPr>
    </w:p>
    <w:p w:rsidR="007C46C4" w:rsidRPr="001110DF" w:rsidRDefault="004C6515" w:rsidP="004C6515">
      <w:pPr>
        <w:pStyle w:val="BodyText"/>
        <w:tabs>
          <w:tab w:val="left" w:pos="810"/>
        </w:tabs>
        <w:spacing w:before="0"/>
        <w:ind w:left="315"/>
        <w:jc w:val="both"/>
        <w:rPr>
          <w:rFonts w:asciiTheme="minorHAnsi" w:hAnsiTheme="minorHAnsi" w:cstheme="minorHAnsi"/>
          <w:w w:val="105"/>
          <w:sz w:val="22"/>
          <w:szCs w:val="20"/>
        </w:rPr>
      </w:pPr>
      <w:r>
        <w:rPr>
          <w:rFonts w:asciiTheme="minorHAnsi" w:hAnsiTheme="minorHAnsi" w:cstheme="minorHAnsi"/>
          <w:b/>
          <w:w w:val="105"/>
          <w:sz w:val="22"/>
          <w:szCs w:val="20"/>
        </w:rPr>
        <w:tab/>
      </w:r>
      <w:r w:rsidR="007C46C4" w:rsidRPr="00394E6E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Research protocol should include the following</w:t>
      </w:r>
      <w:r w:rsidR="00F56474" w:rsidRPr="00394E6E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 xml:space="preserve"> in the format, all 15 sections mentioned below are </w:t>
      </w:r>
      <w:r w:rsidR="001110DF" w:rsidRPr="00394E6E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mandatory</w:t>
      </w:r>
      <w:r w:rsidR="007C46C4" w:rsidRPr="00394E6E">
        <w:rPr>
          <w:rFonts w:asciiTheme="minorHAnsi" w:hAnsiTheme="minorHAnsi" w:cstheme="minorHAnsi"/>
          <w:b/>
          <w:color w:val="833C0B" w:themeColor="accent2" w:themeShade="80"/>
          <w:w w:val="105"/>
          <w:sz w:val="32"/>
          <w:szCs w:val="22"/>
        </w:rPr>
        <w:t>:</w:t>
      </w:r>
    </w:p>
    <w:p w:rsidR="007C46C4" w:rsidRPr="001110DF" w:rsidRDefault="007C46C4" w:rsidP="007C46C4">
      <w:pPr>
        <w:rPr>
          <w:rFonts w:eastAsia="Times New Roman" w:cstheme="minorHAnsi"/>
          <w:w w:val="105"/>
          <w:sz w:val="14"/>
          <w:szCs w:val="20"/>
        </w:rPr>
      </w:pP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Title, Candidate 's Name and affilia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Guide/Co-guide's name and affiliation</w:t>
      </w:r>
      <w:r w:rsidR="00F56474" w:rsidRPr="001110DF">
        <w:rPr>
          <w:rFonts w:asciiTheme="minorHAnsi" w:hAnsiTheme="minorHAnsi" w:cstheme="minorHAnsi"/>
          <w:w w:val="105"/>
          <w:sz w:val="22"/>
          <w:szCs w:val="20"/>
        </w:rPr>
        <w:t xml:space="preserve"> (Guides/co-guides should be registered/approved guide of MAHE)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ntroduc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Literature Review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Gaps identified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Objectives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ed Methodology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xpected outcome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mportance of proposed research investigatio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Time plan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Pilot study / Preliminary work done</w:t>
      </w:r>
    </w:p>
    <w:p w:rsidR="007C46C4" w:rsidRPr="001110DF" w:rsidRDefault="00F5647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Details of </w:t>
      </w:r>
      <w:r w:rsidR="007C46C4" w:rsidRPr="001110DF">
        <w:rPr>
          <w:rFonts w:asciiTheme="minorHAnsi" w:hAnsiTheme="minorHAnsi" w:cstheme="minorHAnsi"/>
          <w:w w:val="105"/>
          <w:sz w:val="22"/>
          <w:szCs w:val="20"/>
        </w:rPr>
        <w:t xml:space="preserve">Expenses and 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source of </w:t>
      </w:r>
      <w:r w:rsidR="007C46C4" w:rsidRPr="001110DF">
        <w:rPr>
          <w:rFonts w:asciiTheme="minorHAnsi" w:hAnsiTheme="minorHAnsi" w:cstheme="minorHAnsi"/>
          <w:w w:val="105"/>
          <w:sz w:val="22"/>
          <w:szCs w:val="20"/>
        </w:rPr>
        <w:t>funding</w:t>
      </w:r>
      <w:r w:rsidR="0045400A">
        <w:rPr>
          <w:rFonts w:asciiTheme="minorHAnsi" w:hAnsiTheme="minorHAnsi" w:cstheme="minorHAnsi"/>
          <w:w w:val="105"/>
          <w:sz w:val="22"/>
          <w:szCs w:val="20"/>
        </w:rPr>
        <w:t xml:space="preserve">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ferences</w:t>
      </w:r>
    </w:p>
    <w:p w:rsidR="00F56474" w:rsidRPr="001110DF" w:rsidRDefault="00F5647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Course work details suggested by DAC with credits</w:t>
      </w:r>
    </w:p>
    <w:p w:rsidR="007C46C4" w:rsidRPr="001110DF" w:rsidRDefault="007C46C4" w:rsidP="00F56474">
      <w:pPr>
        <w:pStyle w:val="BodyText"/>
        <w:numPr>
          <w:ilvl w:val="0"/>
          <w:numId w:val="6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Similarity check report having </w:t>
      </w:r>
      <w:r w:rsidR="008762DE" w:rsidRPr="001110DF">
        <w:rPr>
          <w:rFonts w:asciiTheme="minorHAnsi" w:hAnsiTheme="minorHAnsi" w:cstheme="minorHAnsi"/>
          <w:i/>
          <w:w w:val="105"/>
          <w:sz w:val="22"/>
          <w:szCs w:val="20"/>
        </w:rPr>
        <w:t>t</w:t>
      </w:r>
      <w:r w:rsidRPr="001110DF">
        <w:rPr>
          <w:rFonts w:asciiTheme="minorHAnsi" w:hAnsiTheme="minorHAnsi" w:cstheme="minorHAnsi"/>
          <w:i/>
          <w:w w:val="105"/>
          <w:sz w:val="22"/>
          <w:szCs w:val="20"/>
        </w:rPr>
        <w:t>otal word count, index &lt; 15% and exclude Matches&lt;3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 xml:space="preserve"> duly signed by the candidate and guide</w:t>
      </w:r>
    </w:p>
    <w:p w:rsidR="00B31638" w:rsidRDefault="00B31638" w:rsidP="00B31638">
      <w:pPr>
        <w:pStyle w:val="BodyText"/>
        <w:tabs>
          <w:tab w:val="left" w:pos="1225"/>
        </w:tabs>
        <w:spacing w:before="0"/>
        <w:ind w:left="0" w:firstLine="0"/>
        <w:rPr>
          <w:rFonts w:asciiTheme="minorHAnsi" w:hAnsiTheme="minorHAnsi" w:cstheme="minorHAnsi"/>
          <w:w w:val="105"/>
          <w:sz w:val="22"/>
          <w:szCs w:val="20"/>
        </w:rPr>
      </w:pPr>
    </w:p>
    <w:p w:rsidR="007B6B9E" w:rsidRPr="00B32B37" w:rsidRDefault="007B6B9E" w:rsidP="007B6B9E">
      <w:pPr>
        <w:spacing w:line="360" w:lineRule="auto"/>
        <w:jc w:val="center"/>
        <w:rPr>
          <w:rFonts w:cstheme="minorHAnsi"/>
          <w:sz w:val="24"/>
          <w:lang w:val="en-US"/>
        </w:rPr>
      </w:pPr>
      <w:r w:rsidRPr="00B32B37">
        <w:rPr>
          <w:rFonts w:cstheme="minorHAnsi"/>
          <w:b/>
          <w:sz w:val="24"/>
          <w:lang w:val="en-US"/>
        </w:rPr>
        <w:t>Link to download the templates</w:t>
      </w:r>
      <w:r w:rsidRPr="00B32B37">
        <w:rPr>
          <w:rFonts w:cstheme="minorHAnsi"/>
          <w:sz w:val="24"/>
          <w:lang w:val="en-US"/>
        </w:rPr>
        <w:t>:</w:t>
      </w:r>
    </w:p>
    <w:p w:rsidR="007B6B9E" w:rsidRPr="00B32B37" w:rsidRDefault="008E3F42" w:rsidP="007B6B9E">
      <w:pPr>
        <w:pStyle w:val="BodyText"/>
        <w:tabs>
          <w:tab w:val="left" w:pos="1225"/>
        </w:tabs>
        <w:spacing w:before="0"/>
        <w:ind w:left="0" w:firstLine="0"/>
        <w:jc w:val="center"/>
        <w:rPr>
          <w:rFonts w:asciiTheme="minorHAnsi" w:hAnsiTheme="minorHAnsi" w:cstheme="minorHAnsi"/>
          <w:w w:val="105"/>
          <w:sz w:val="18"/>
          <w:szCs w:val="20"/>
        </w:rPr>
      </w:pPr>
      <w:hyperlink r:id="rId7" w:history="1">
        <w:r w:rsidR="007B6B9E" w:rsidRPr="00B32B37">
          <w:rPr>
            <w:rStyle w:val="Hyperlink"/>
            <w:rFonts w:cstheme="minorHAnsi"/>
            <w:sz w:val="24"/>
          </w:rPr>
          <w:t>https://manipal.edu/mu/academics/phd/handbook-and-downloads.html</w:t>
        </w:r>
      </w:hyperlink>
    </w:p>
    <w:p w:rsidR="00B32B37" w:rsidRDefault="00B32B37" w:rsidP="00B31638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</w:p>
    <w:p w:rsidR="00B31638" w:rsidRDefault="0045400A" w:rsidP="00B31638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  <w:r>
        <w:rPr>
          <w:rFonts w:asciiTheme="minorHAnsi" w:hAnsiTheme="minorHAnsi" w:cstheme="minorHAnsi"/>
          <w:w w:val="105"/>
          <w:sz w:val="24"/>
          <w:szCs w:val="22"/>
        </w:rPr>
        <w:t xml:space="preserve">Hard copies of </w:t>
      </w:r>
      <w:r w:rsidR="00B31638">
        <w:rPr>
          <w:rFonts w:asciiTheme="minorHAnsi" w:hAnsiTheme="minorHAnsi" w:cstheme="minorHAnsi"/>
          <w:w w:val="105"/>
          <w:sz w:val="24"/>
          <w:szCs w:val="22"/>
        </w:rPr>
        <w:t xml:space="preserve">the above-mentioned documents must be submitted </w:t>
      </w:r>
      <w:r>
        <w:rPr>
          <w:rFonts w:asciiTheme="minorHAnsi" w:hAnsiTheme="minorHAnsi" w:cstheme="minorHAnsi"/>
          <w:w w:val="105"/>
          <w:sz w:val="24"/>
          <w:szCs w:val="22"/>
        </w:rPr>
        <w:t xml:space="preserve">with a covering letter and through proper channel </w:t>
      </w:r>
      <w:r w:rsidR="00B31638">
        <w:rPr>
          <w:rFonts w:asciiTheme="minorHAnsi" w:hAnsiTheme="minorHAnsi" w:cstheme="minorHAnsi"/>
          <w:w w:val="105"/>
          <w:sz w:val="24"/>
          <w:szCs w:val="22"/>
        </w:rPr>
        <w:t>to:</w:t>
      </w:r>
    </w:p>
    <w:p w:rsidR="00B31638" w:rsidRDefault="00B31638" w:rsidP="00B31638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24"/>
          <w:szCs w:val="22"/>
        </w:rPr>
      </w:pPr>
    </w:p>
    <w:p w:rsidR="00B31638" w:rsidRPr="00284D39" w:rsidRDefault="00B31638" w:rsidP="00E3537A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Deputy Director</w:t>
      </w:r>
      <w:r w:rsidR="00B32B37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 xml:space="preserve">, </w:t>
      </w: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Centre for Doctoral Studies</w:t>
      </w:r>
    </w:p>
    <w:p w:rsidR="00B32B37" w:rsidRDefault="00B31638" w:rsidP="00E3537A">
      <w:pPr>
        <w:ind w:left="2880"/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  <w:t>Directorate of Research</w:t>
      </w:r>
    </w:p>
    <w:p w:rsidR="00B32B37" w:rsidRDefault="00B31638" w:rsidP="00E3537A">
      <w:pPr>
        <w:ind w:left="2880"/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>Ground Floor, Advanced Research Centre</w:t>
      </w:r>
      <w:r w:rsidR="00B32B37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 xml:space="preserve">, </w:t>
      </w:r>
    </w:p>
    <w:p w:rsidR="00B31638" w:rsidRPr="00F120DE" w:rsidRDefault="00B31638" w:rsidP="00E3537A">
      <w:pPr>
        <w:ind w:left="2880"/>
        <w:rPr>
          <w:rFonts w:ascii="Verdana" w:hAnsi="Verdana" w:cs="Arial"/>
          <w:noProof/>
          <w:sz w:val="20"/>
          <w:szCs w:val="20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 xml:space="preserve">Manipal Academy of Higher Education 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Manipal-576104 |Karnataka |India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Tel: +918202922017</w:t>
      </w:r>
    </w:p>
    <w:p w:rsidR="00B31638" w:rsidRPr="007C46C4" w:rsidRDefault="00B31638" w:rsidP="00B31638">
      <w:pPr>
        <w:pStyle w:val="BodyText"/>
        <w:tabs>
          <w:tab w:val="left" w:pos="1225"/>
        </w:tabs>
        <w:spacing w:before="0"/>
        <w:ind w:left="0" w:firstLine="0"/>
        <w:rPr>
          <w:rFonts w:asciiTheme="minorHAnsi" w:hAnsiTheme="minorHAnsi" w:cstheme="minorHAnsi"/>
          <w:w w:val="105"/>
          <w:sz w:val="24"/>
          <w:szCs w:val="22"/>
        </w:rPr>
      </w:pPr>
    </w:p>
    <w:sectPr w:rsidR="00B31638" w:rsidRPr="007C46C4" w:rsidSect="00303AD4">
      <w:headerReference w:type="default" r:id="rId8"/>
      <w:footerReference w:type="default" r:id="rId9"/>
      <w:pgSz w:w="11906" w:h="16838"/>
      <w:pgMar w:top="144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F42" w:rsidRDefault="008E3F42" w:rsidP="007C46C4">
      <w:r>
        <w:separator/>
      </w:r>
    </w:p>
  </w:endnote>
  <w:endnote w:type="continuationSeparator" w:id="0">
    <w:p w:rsidR="008E3F42" w:rsidRDefault="008E3F42" w:rsidP="007C4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52888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B05B8" w:rsidRDefault="00FB05B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0C1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0C1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B05B8" w:rsidRDefault="00FB0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F42" w:rsidRDefault="008E3F42" w:rsidP="007C46C4">
      <w:r>
        <w:separator/>
      </w:r>
    </w:p>
  </w:footnote>
  <w:footnote w:type="continuationSeparator" w:id="0">
    <w:p w:rsidR="008E3F42" w:rsidRDefault="008E3F42" w:rsidP="007C4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46C4" w:rsidRDefault="007C46C4" w:rsidP="007C46C4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847975" cy="7663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113" cy="7747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C1A36"/>
    <w:multiLevelType w:val="hybridMultilevel"/>
    <w:tmpl w:val="8F94A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50871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141E8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490C58"/>
    <w:multiLevelType w:val="hybridMultilevel"/>
    <w:tmpl w:val="40D24D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44E89"/>
    <w:multiLevelType w:val="hybridMultilevel"/>
    <w:tmpl w:val="3C68C1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C65E6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EB286E"/>
    <w:multiLevelType w:val="hybridMultilevel"/>
    <w:tmpl w:val="5A248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5"/>
  </w:num>
  <w:num w:numId="5">
    <w:abstractNumId w:val="6"/>
  </w:num>
  <w:num w:numId="6">
    <w:abstractNumId w:val="4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zMyMjc2sTQ3MDVW0lEKTi0uzszPAykwqwUAJ9FDnSwAAAA="/>
  </w:docVars>
  <w:rsids>
    <w:rsidRoot w:val="007C46C4"/>
    <w:rsid w:val="0002768F"/>
    <w:rsid w:val="001005AA"/>
    <w:rsid w:val="001110DF"/>
    <w:rsid w:val="0015086C"/>
    <w:rsid w:val="001D7A49"/>
    <w:rsid w:val="002C46FE"/>
    <w:rsid w:val="00303AD4"/>
    <w:rsid w:val="00394E6E"/>
    <w:rsid w:val="00395A0D"/>
    <w:rsid w:val="0045400A"/>
    <w:rsid w:val="004A5790"/>
    <w:rsid w:val="004C6515"/>
    <w:rsid w:val="006F07C7"/>
    <w:rsid w:val="007B6B9E"/>
    <w:rsid w:val="007C1880"/>
    <w:rsid w:val="007C39E6"/>
    <w:rsid w:val="007C46C4"/>
    <w:rsid w:val="007D0C17"/>
    <w:rsid w:val="008762DE"/>
    <w:rsid w:val="008E3F42"/>
    <w:rsid w:val="0090716B"/>
    <w:rsid w:val="00B1703D"/>
    <w:rsid w:val="00B31638"/>
    <w:rsid w:val="00B32B37"/>
    <w:rsid w:val="00B364FC"/>
    <w:rsid w:val="00B964D9"/>
    <w:rsid w:val="00BB36A3"/>
    <w:rsid w:val="00C256E8"/>
    <w:rsid w:val="00C940A8"/>
    <w:rsid w:val="00DC4553"/>
    <w:rsid w:val="00DD70D5"/>
    <w:rsid w:val="00E3537A"/>
    <w:rsid w:val="00E659E7"/>
    <w:rsid w:val="00EC7B05"/>
    <w:rsid w:val="00F56474"/>
    <w:rsid w:val="00FB0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ceee4"/>
    </o:shapedefaults>
    <o:shapelayout v:ext="edit">
      <o:idmap v:ext="edit" data="1"/>
    </o:shapelayout>
  </w:shapeDefaults>
  <w:decimalSymbol w:val="."/>
  <w:listSeparator w:val=","/>
  <w14:docId w14:val="56F0162B"/>
  <w15:chartTrackingRefBased/>
  <w15:docId w15:val="{03742525-A29C-49E6-A707-A878B081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46C4"/>
    <w:pPr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7C46C4"/>
    <w:pPr>
      <w:widowControl w:val="0"/>
      <w:spacing w:before="68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C46C4"/>
    <w:rPr>
      <w:rFonts w:ascii="Times New Roman" w:eastAsia="Times New Roman" w:hAnsi="Times New Roma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6C4"/>
  </w:style>
  <w:style w:type="paragraph" w:styleId="Footer">
    <w:name w:val="footer"/>
    <w:basedOn w:val="Normal"/>
    <w:link w:val="Foot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6C4"/>
  </w:style>
  <w:style w:type="character" w:styleId="Hyperlink">
    <w:name w:val="Hyperlink"/>
    <w:basedOn w:val="DefaultParagraphFont"/>
    <w:uiPriority w:val="99"/>
    <w:unhideWhenUsed/>
    <w:rsid w:val="007B6B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9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nipal.edu/mu/academics/phd/handbook-and-download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Centre for Doctoral Studies [MAHE]</cp:lastModifiedBy>
  <cp:revision>20</cp:revision>
  <dcterms:created xsi:type="dcterms:W3CDTF">2021-07-17T11:21:00Z</dcterms:created>
  <dcterms:modified xsi:type="dcterms:W3CDTF">2021-12-27T06:46:00Z</dcterms:modified>
</cp:coreProperties>
</file>